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Bangladesh</w:t>
      </w:r>
      <w:r>
        <w:t xml:space="preserve"> </w:t>
      </w:r>
      <w:r>
        <w:t xml:space="preserve">Dhaka</w:t>
      </w:r>
    </w:p>
    <w:bookmarkStart w:id="20" w:name="internship-application-letter"/>
    <w:p>
      <w:pPr>
        <w:pStyle w:val="Heading1"/>
      </w:pPr>
      <w:r>
        <w:t xml:space="preserve">Internship Application Letter</w:t>
      </w:r>
    </w:p>
    <w:bookmarkEnd w:id="20"/>
    <w:p>
      <w:pPr>
        <w:pStyle w:val="FirstParagraph"/>
      </w:pPr>
      <w:r>
        <w:t xml:space="preserve">Ahmed Rahman</w:t>
      </w:r>
      <w:r>
        <w:br/>
      </w:r>
      <w:r>
        <w:t xml:space="preserve">House # 45, Road # 8, Banani</w:t>
      </w:r>
      <w:r>
        <w:br/>
      </w:r>
      <w:r>
        <w:t xml:space="preserve">Dhaka-1213, Bangladesh</w:t>
      </w:r>
      <w:r>
        <w:br/>
      </w:r>
      <w:r>
        <w:t xml:space="preserve">Email: ahmed.rahman@university.edu.bd</w:t>
      </w:r>
      <w:r>
        <w:br/>
      </w:r>
      <w:r>
        <w:t xml:space="preserve">Phone: +88017XXXXXXXX</w:t>
      </w:r>
    </w:p>
    <w:p>
      <w:pPr>
        <w:pStyle w:val="BodyText"/>
      </w:pPr>
      <w:r>
        <w:t xml:space="preserve">October 26, 2023</w:t>
      </w:r>
    </w:p>
    <w:p>
      <w:pPr>
        <w:pStyle w:val="BodyText"/>
      </w:pPr>
      <w:r>
        <w:t xml:space="preserve">The Hiring Manager</w:t>
      </w:r>
      <w:r>
        <w:br/>
      </w:r>
      <w:r>
        <w:t xml:space="preserve">Delta Engineering Solutions Ltd.</w:t>
      </w:r>
      <w:r>
        <w:br/>
      </w:r>
      <w:r>
        <w:t xml:space="preserve">House # 789, Gulshan Avenue</w:t>
      </w:r>
      <w:r>
        <w:br/>
      </w:r>
      <w:r>
        <w:t xml:space="preserve">Dhaka-1212, Bangladesh</w:t>
      </w:r>
    </w:p>
    <w:bookmarkStart w:id="21" w:name="Xffbedc60ec59b93972f956184dea19b42dc3fba"/>
    <w:p>
      <w:pPr>
        <w:pStyle w:val="Heading2"/>
      </w:pPr>
      <w:r>
        <w:t xml:space="preserve">Application for Mechanical Engineering Internship Position</w:t>
      </w:r>
    </w:p>
    <w:p>
      <w:pPr>
        <w:pStyle w:val="FirstParagraph"/>
      </w:pPr>
      <w:r>
        <w:t xml:space="preserve">Dear Hiring Manager,</w:t>
      </w:r>
    </w:p>
    <w:p>
      <w:pPr>
        <w:pStyle w:val="BodyText"/>
      </w:pPr>
      <w:r>
        <w:t xml:space="preserve">It is with profound enthusiasm that I submit my application for the Mechanical Engineering Internship position at Delta Engineering Solutions Ltd., as advertised on the Bangladesh University of Engineering and Technology (BUET) career portal. As a final-year Mechanical Engineering student at BUET with specialized training in thermodynamics, fluid mechanics, and sustainable energy systems, I am eager to contribute my technical skills and fresh perspective to your esteemed organization while gaining hands-on experience within Bangladesh Dhaka's dynamic industrial landscape.</w:t>
      </w:r>
    </w:p>
    <w:p>
      <w:pPr>
        <w:pStyle w:val="BodyText"/>
      </w:pPr>
      <w:r>
        <w:t xml:space="preserve">My academic journey has been meticulously aligned with the demands of modern mechanical engineering practice in Bangladesh. In my coursework at BUET, I have consistently ranked among the top 10% of my cohort, earning distinction in Advanced Machine Design (92%) and Renewable Energy Systems (89%). These achievements reflect not only my technical proficiency but also my commitment to addressing Bangladesh's specific engineering challenges. For instance, during my capstone project titled "Optimization of Solar-Powered Water Pumping Systems for Rural Dhaka," I designed a low-cost irrigation mechanism that increased water efficiency by 37% while reducing operational costs by 28%. This project directly addressed the pressing need for sustainable agricultural solutions in Bangladesh's water-scarce regions, demonstrating my ability to apply theoretical knowledge to local contexts.</w:t>
      </w:r>
    </w:p>
    <w:p>
      <w:pPr>
        <w:pStyle w:val="BodyText"/>
      </w:pPr>
      <w:r>
        <w:t xml:space="preserve">What particularly excites me about this opportunity is Delta Engineering Solutions' leadership in renewable energy infrastructure development across Bangladesh Dhaka. Your recent installation of the 50MW solar power plant at Savar Industrial Zone exemplifies the innovative spirit I aspire to contribute to. I have closely followed your company's initiatives, including the "Green Manufacturing Accelerator" program that supports local SMEs in adopting energy-efficient machinery – a cause deeply aligned with my passion for sustainable engineering solutions. As someone who has witnessed Dhaka's rapid industrial growth alongside its environmental challenges, I am driven to apply my skills toward creating technologies that balance economic development with ecological responsibility.</w:t>
      </w:r>
    </w:p>
    <w:p>
      <w:pPr>
        <w:pStyle w:val="BodyText"/>
      </w:pPr>
      <w:r>
        <w:t xml:space="preserve">Beyond academic achievements, I bring practical experience gained through two significant technical engagements relevant to Bangladesh's engineering sector. At the Bangladesh Power Development Board (BPDB), I conducted field assessments of thermal power plant cooling systems in the Dhaka region, analyzing performance data and suggesting maintenance protocols that could prevent seasonal downtime. Additionally, my volunteer work with "Engineers Without Borders Bangladesh" involved designing cost-effective ventilation systems for low-income housing projects in Dhaka's overcrowded neighborhoods, where I collaborated with local masons to implement solutions using locally available materials. These experiences have equipped me with contextual awareness of Bangladesh Dhaka's unique engineering constraints – from monsoon-season infrastructure challenges to the need for affordable, durable mechanical solutions in urban settings.</w:t>
      </w:r>
    </w:p>
    <w:p>
      <w:pPr>
        <w:pStyle w:val="BodyText"/>
      </w:pPr>
      <w:r>
        <w:t xml:space="preserve">My technical toolkit includes proficiency in CAD software (SolidWorks, AutoCAD), computational analysis (ANSYS Fluent), and industrial programming languages. I am particularly adept at using IoT sensors for real-time equipment monitoring – a skill increasingly vital as Bangladesh Dhaka accelerates its smart manufacturing initiatives under the "Digital Bangladesh" vision. During my internship at Shahjalal University of Science and Technology's Centre for Advanced Engineering, I developed a predictive maintenance model that reduced hypothetical machine failure rates by 22%, directly applicable to optimizing production lines in Delta Engineering's manufacturing facilities.</w:t>
      </w:r>
    </w:p>
    <w:p>
      <w:pPr>
        <w:pStyle w:val="BodyText"/>
      </w:pPr>
      <w:r>
        <w:t xml:space="preserve">I recognize that successful mechanical engineering practice in Bangladesh Dhaka requires more than technical expertise – it demands cultural intelligence and community engagement. My fluency in Bengali (mother tongue) and conversational English, combined with my extensive experience working across Dhaka's diverse socioeconomic sectors, enables me to communicate effectively with both technical teams and local stakeholders. This is crucial when implementing projects that must navigate Bangladesh's complex urban infrastructure realities – from traffic-congested streets affecting logistics to monsoon seasons requiring resilient design specifications.</w:t>
      </w:r>
    </w:p>
    <w:p>
      <w:pPr>
        <w:pStyle w:val="BodyText"/>
      </w:pPr>
      <w:r>
        <w:t xml:space="preserve">What truly distinguishes my approach is my commitment to ethical engineering practice within the Bangladeshi context. I have studied the Bangladesh Engineering Council's (BEC) Code of Ethics extensively and participated in workshops on "Engineering for Social Impact" organized by the Institution of Engineers, Bangladesh (IEB). In Dhaka's rapidly developing industrial environment, where safety and sustainability sometimes face pressure from cost considerations, I believe integrity must guide every engineering decision. My proposal for a low-cost vibration monitoring system for textile machinery – currently under review at a local factory in Dhaka – exemplifies this commitment to safe, responsible innovation.</w:t>
      </w:r>
    </w:p>
    <w:p>
      <w:pPr>
        <w:pStyle w:val="BodyText"/>
      </w:pPr>
      <w:r>
        <w:t xml:space="preserve">Delta Engineering Solutions' reputation for fostering young talent through structured mentorship programs aligns perfectly with my career aspirations. I am particularly drawn to your "NextGen Engineers" initiative that provides internships with industry-recognized training modules. As a future Mechanical Engineer dedicated to advancing Bangladesh's industrial capabilities, I am eager to learn from your team while contributing fresh ideas on improving energy efficiency in Dhaka's manufacturing sector.</w:t>
      </w:r>
    </w:p>
    <w:p>
      <w:pPr>
        <w:pStyle w:val="BodyText"/>
      </w:pPr>
      <w:r>
        <w:t xml:space="preserve">Thank you for considering my application as an Internship Application Letter for the Mechanical Engineering internship position. I am deeply motivated by Bangladesh Dhaka's transformative journey toward sustainable industrial growth and believe my technical background, local contextual understanding, and passion for practical engineering solutions make me an ideal candidate to support Delta Engineering Solutions' mission. I have attached my detailed resume and academic transcripts for your review and welcome the opportunity to discuss how my skills can contribute to your team during an interview at your convenience.</w:t>
      </w:r>
    </w:p>
    <w:p>
      <w:pPr>
        <w:pStyle w:val="BodyText"/>
      </w:pPr>
      <w:r>
        <w:t xml:space="preserve">I look forward to the possibility of contributing to Bangladesh Dhaka's engineering excellence through this internship.</w:t>
      </w:r>
    </w:p>
    <w:p>
      <w:pPr>
        <w:pStyle w:val="BodyText"/>
      </w:pPr>
      <w:r>
        <w:t xml:space="preserve">Sincerely,</w:t>
      </w:r>
      <w:r>
        <w:br/>
      </w:r>
      <w:r>
        <w:br/>
      </w:r>
      <w:r>
        <w:t xml:space="preserve">Ahmed Rahman</w:t>
      </w:r>
      <w:r>
        <w:br/>
      </w:r>
      <w:r>
        <w:t xml:space="preserve">Final Year Mechanical Engineering Student</w:t>
      </w:r>
      <w:r>
        <w:br/>
      </w:r>
      <w:r>
        <w:t xml:space="preserve">Bangladesh University of Engineering and Technology (BUET)</w:t>
      </w:r>
      <w:r>
        <w:br/>
      </w:r>
      <w:r>
        <w:t xml:space="preserve">[Enclosures: Resume, Academic Transcrip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 Bangladesh Dhaka</dc:title>
  <dc:creator/>
  <dc:language>en</dc:language>
  <cp:keywords/>
  <dcterms:created xsi:type="dcterms:W3CDTF">2026-07-22T15:33:51Z</dcterms:created>
  <dcterms:modified xsi:type="dcterms:W3CDTF">2026-07-22T15:33:51Z</dcterms:modified>
</cp:coreProperties>
</file>

<file path=docProps/custom.xml><?xml version="1.0" encoding="utf-8"?>
<Properties xmlns="http://schemas.openxmlformats.org/officeDocument/2006/custom-properties" xmlns:vt="http://schemas.openxmlformats.org/officeDocument/2006/docPropsVTypes"/>
</file>